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3E0A45" w:rsidRDefault="0065760A">
      <w:pPr>
        <w:rPr>
          <w:sz w:val="16"/>
          <w:szCs w:val="16"/>
        </w:rPr>
      </w:pPr>
      <w:r w:rsidRPr="003E0A45">
        <w:rPr>
          <w:noProof/>
          <w:sz w:val="16"/>
          <w:szCs w:val="16"/>
          <w:lang w:bidi="sk-SK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26023A71">
                <wp:simplePos x="0" y="0"/>
                <wp:positionH relativeFrom="column">
                  <wp:posOffset>1905</wp:posOffset>
                </wp:positionH>
                <wp:positionV relativeFrom="page">
                  <wp:posOffset>224155</wp:posOffset>
                </wp:positionV>
                <wp:extent cx="7132320" cy="9610344"/>
                <wp:effectExtent l="19050" t="0" r="0" b="0"/>
                <wp:wrapNone/>
                <wp:docPr id="4" name="Skupina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32320" cy="9610344"/>
                          <a:chOff x="0" y="0"/>
                          <a:chExt cx="7318895" cy="9608107"/>
                        </a:xfrm>
                      </wpg:grpSpPr>
                      <wps:wsp>
                        <wps:cNvPr id="3" name="Obdĺžnik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Priama spojnica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Priama spojnica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Priama spojnica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Priama spojnica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Priama spojnica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Priama spojnica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Priama spojnica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Priama spojnica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Obdĺžnik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Obdĺžnik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Obdĺžnik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Obdĺžnik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Obdĺžnik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Obdĺžnik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Obdĺžnik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Obdĺžnik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Obdĺžnik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Priama spojnica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Priama spojnica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Priama spojnica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Priama spojnica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Priama spojnica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Priama spojnica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Priama spojnica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Priama spojnica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Obdĺžnik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Obdĺžnik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Obdĺžnik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Obdĺžnik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Priama spojnica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Priama spojnica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Priama spojnica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Priama spojnica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Priama spojnica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Priama spojnica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Priama spojnica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Obdĺžnik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Obdĺžnik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Obdĺžnik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Priama spojnica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Obdĺžnik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Obdĺžnik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Obdĺžnik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Obdĺžnik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Obdĺžnik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Obdĺžnik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Priama spojnica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Priama spojnica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Priama spojnica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Priama spojnica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Priama spojnica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Priama spojnica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Priama spojnica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Priama spojnica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Obdĺžnik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Obdĺžnik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Obdĺžnik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Obdĺžnik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Skupina 4" o:spid="_x0000_s1026" alt="&quot;&quot;" style="position:absolute;left:0;text-align:left;margin-left:.15pt;margin-top:17.65pt;width:561.6pt;height:756.7pt;z-index:-251652096;mso-position-vertical-relative:page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">
                <v:rect id="Obdĺžnik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Priama spojnica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Priama spojnica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Priama spojnica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Priama spojnica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Priama spojnica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Priama spojnica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Priama spojnica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Priama spojnica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Obdĺžnik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Obdĺžnik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Obdĺžnik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Obdĺžnik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Obdĺžnik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Obdĺžnik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Obdĺžnik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Obdĺžnik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Obdĺžnik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Priama spojnica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Priama spojnica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Priama spojnica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Priama spojnica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Priama spojnica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Priama spojnica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Priama spojnica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Priama spojnica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Obdĺžnik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Obdĺžnik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Obdĺžnik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Obdĺžnik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Priama spojnica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Priama spojnica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Priama spojnica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Priama spojnica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Priama spojnica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Priama spojnica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Priama spojnica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Obdĺžnik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Obdĺžnik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Obdĺžnik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Priama spojnica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Obdĺžnik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Obdĺžnik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Obdĺžnik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Obdĺžnik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Obdĺžnik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Obdĺžnik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Priama spojnica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Priama spojnica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Priama spojnica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Priama spojnica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Priama spojnica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Priama spojnica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Priama spojnica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Priama spojnica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Obdĺžnik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Obdĺžnik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Obdĺžnik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Obdĺžnik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page"/>
                <w10:anchorlock/>
              </v:group>
            </w:pict>
          </mc:Fallback>
        </mc:AlternateContent>
      </w:r>
    </w:p>
    <w:tbl>
      <w:tblPr>
        <w:tblStyle w:val="Mriekatabuky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Tabuľka rozloženia"/>
      </w:tblPr>
      <w:tblGrid>
        <w:gridCol w:w="2609"/>
        <w:gridCol w:w="5946"/>
        <w:gridCol w:w="2637"/>
      </w:tblGrid>
      <w:tr w:rsidR="009F61C3" w:rsidRPr="003E0A45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3E0A45" w:rsidRDefault="00000000" w:rsidP="007C7CFE">
            <w:pPr>
              <w:pStyle w:val="Nadpis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3E0A45">
                  <w:rPr>
                    <w:lang w:bidi="sk-SK"/>
                  </w:rPr>
                  <w:t>ŠPECIÁLNY</w:t>
                </w:r>
              </w:sdtContent>
            </w:sdt>
          </w:p>
          <w:p w14:paraId="35ED43CB" w14:textId="6FDA9BF5" w:rsidR="009F61C3" w:rsidRPr="003E0A45" w:rsidRDefault="00000000" w:rsidP="00113097">
            <w:pPr>
              <w:pStyle w:val="Nadpis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3E0A45">
                  <w:rPr>
                    <w:lang w:bidi="sk-SK"/>
                  </w:rPr>
                  <w:t>DARČEK PRE TEBA</w:t>
                </w:r>
              </w:sdtContent>
            </w:sdt>
          </w:p>
          <w:p w14:paraId="55E182A9" w14:textId="1B59172F" w:rsidR="009F61C3" w:rsidRPr="003E0A45" w:rsidRDefault="00000000" w:rsidP="0089097D">
            <w:pPr>
              <w:pStyle w:val="Nadpis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3E0A45">
                  <w:rPr>
                    <w:lang w:bidi="sk-SK"/>
                  </w:rPr>
                  <w:t>Toto je poukaz na</w:t>
                </w:r>
              </w:sdtContent>
            </w:sdt>
          </w:p>
        </w:tc>
      </w:tr>
      <w:tr w:rsidR="009F61C3" w:rsidRPr="003E0A45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3E0A45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586CAD18" w:rsidR="009F61C3" w:rsidRPr="003E0A45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C55A28" w:rsidRPr="003E0A45">
                  <w:rPr>
                    <w:noProof/>
                    <w:lang w:bidi="sk-SK"/>
                  </w:rPr>
                  <w:t>50 EUR</w:t>
                </w:r>
                <w:r w:rsidR="001111BE" w:rsidRPr="003E0A45">
                  <w:rPr>
                    <w:noProof/>
                    <w:lang w:bidi="sk-SK"/>
                  </w:rPr>
                  <w:t xml:space="preserve"> </w:t>
                </w:r>
                <w:r w:rsidR="0053742D" w:rsidRPr="003E0A45">
                  <w:rPr>
                    <w:noProof/>
                    <w:lang w:bidi="sk-SK"/>
                  </w:rPr>
                  <w:t>v </w:t>
                </w:r>
                <w:r w:rsidR="001111BE" w:rsidRPr="003E0A45">
                  <w:rPr>
                    <w:noProof/>
                    <w:lang w:bidi="sk-SK"/>
                  </w:rPr>
                  <w:t>pekárni Delikatesa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3E0A45" w:rsidRDefault="009F61C3" w:rsidP="00113097">
            <w:pPr>
              <w:rPr>
                <w:noProof/>
              </w:rPr>
            </w:pPr>
          </w:p>
        </w:tc>
      </w:tr>
      <w:tr w:rsidR="001111BE" w:rsidRPr="003E0A45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3E0A45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3E0A45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3E0A45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3E0A45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3E0A45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3E0A45" w:rsidRDefault="00000000" w:rsidP="00113097">
            <w:pPr>
              <w:rPr>
                <w:noProof/>
              </w:rPr>
            </w:pPr>
            <w:sdt>
              <w:sdtPr>
                <w:rPr>
                  <w:rStyle w:val="Zvraznenie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3E0A45">
                  <w:rPr>
                    <w:rStyle w:val="Zvraznenie"/>
                    <w:lang w:bidi="sk-SK"/>
                  </w:rPr>
                  <w:t>Pre:</w:t>
                </w:r>
              </w:sdtContent>
            </w:sdt>
            <w:r w:rsidR="001111BE" w:rsidRPr="003E0A45">
              <w:rPr>
                <w:noProof/>
                <w:lang w:bidi="sk-SK"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 w:rsidRPr="003E0A45">
                  <w:rPr>
                    <w:lang w:bidi="sk-SK"/>
                  </w:rPr>
                  <w:t>Eva Krajčovičová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3E0A45" w:rsidRDefault="001111BE" w:rsidP="00113097">
            <w:pPr>
              <w:rPr>
                <w:noProof/>
              </w:rPr>
            </w:pPr>
          </w:p>
        </w:tc>
      </w:tr>
      <w:tr w:rsidR="001111BE" w:rsidRPr="003E0A45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3E0A45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3E0A45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3E0A45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3E0A45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3E0A45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3E0A45" w:rsidRDefault="00000000" w:rsidP="00113097">
            <w:pPr>
              <w:rPr>
                <w:noProof/>
              </w:rPr>
            </w:pPr>
            <w:sdt>
              <w:sdtPr>
                <w:rPr>
                  <w:rStyle w:val="Zvraznenie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3E0A45">
                  <w:rPr>
                    <w:rStyle w:val="Zvraznenie"/>
                    <w:lang w:bidi="sk-SK"/>
                  </w:rPr>
                  <w:t>Od:</w:t>
                </w:r>
              </w:sdtContent>
            </w:sdt>
            <w:r w:rsidR="001111BE" w:rsidRPr="003E0A45">
              <w:rPr>
                <w:noProof/>
                <w:lang w:bidi="sk-SK"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 w:rsidRPr="003E0A45">
                  <w:rPr>
                    <w:lang w:bidi="sk-SK"/>
                  </w:rPr>
                  <w:t>Marika Nováková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3E0A45" w:rsidRDefault="001111BE" w:rsidP="00113097">
            <w:pPr>
              <w:rPr>
                <w:noProof/>
              </w:rPr>
            </w:pPr>
          </w:p>
        </w:tc>
      </w:tr>
      <w:tr w:rsidR="001111BE" w:rsidRPr="003E0A45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3E0A45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Pr="003E0A45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Pr="003E0A45" w:rsidRDefault="001111BE" w:rsidP="00124389">
            <w:pPr>
              <w:rPr>
                <w:noProof/>
              </w:rPr>
            </w:pPr>
          </w:p>
        </w:tc>
      </w:tr>
      <w:tr w:rsidR="00113097" w:rsidRPr="003E0A45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3E0A45" w:rsidRDefault="00000000" w:rsidP="00124389">
            <w:pPr>
              <w:pStyle w:val="Nadpis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3E0A45">
                  <w:rPr>
                    <w:lang w:bidi="sk-SK"/>
                  </w:rPr>
                  <w:t>ŠPECIÁLNY</w:t>
                </w:r>
              </w:sdtContent>
            </w:sdt>
          </w:p>
          <w:p w14:paraId="0149C56C" w14:textId="27C43FC3" w:rsidR="00113097" w:rsidRPr="003E0A45" w:rsidRDefault="00000000" w:rsidP="00124389">
            <w:pPr>
              <w:pStyle w:val="Nadpis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3E0A45">
                  <w:rPr>
                    <w:lang w:bidi="sk-SK"/>
                  </w:rPr>
                  <w:t>DARČEK PRE TEBA</w:t>
                </w:r>
              </w:sdtContent>
            </w:sdt>
          </w:p>
          <w:p w14:paraId="06276986" w14:textId="77777777" w:rsidR="00113097" w:rsidRPr="003E0A45" w:rsidRDefault="00000000" w:rsidP="0089097D">
            <w:pPr>
              <w:pStyle w:val="Nadpis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3E0A45">
                  <w:rPr>
                    <w:lang w:bidi="sk-SK"/>
                  </w:rPr>
                  <w:t>Toto je poukaz na</w:t>
                </w:r>
              </w:sdtContent>
            </w:sdt>
          </w:p>
        </w:tc>
      </w:tr>
      <w:tr w:rsidR="00113097" w:rsidRPr="003E0A45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3E0A45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73997AAA" w:rsidR="00113097" w:rsidRPr="003E0A45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C55A28" w:rsidRPr="003E0A45">
                  <w:rPr>
                    <w:noProof/>
                    <w:lang w:bidi="sk-SK"/>
                  </w:rPr>
                  <w:t>50 EUR</w:t>
                </w:r>
                <w:r w:rsidR="00113097" w:rsidRPr="003E0A45">
                  <w:rPr>
                    <w:noProof/>
                    <w:lang w:bidi="sk-SK"/>
                  </w:rPr>
                  <w:t xml:space="preserve"> </w:t>
                </w:r>
                <w:r w:rsidR="0053742D" w:rsidRPr="003E0A45">
                  <w:rPr>
                    <w:noProof/>
                    <w:lang w:bidi="sk-SK"/>
                  </w:rPr>
                  <w:t>v </w:t>
                </w:r>
                <w:r w:rsidR="00113097" w:rsidRPr="003E0A45">
                  <w:rPr>
                    <w:noProof/>
                    <w:lang w:bidi="sk-SK"/>
                  </w:rPr>
                  <w:t>pekárni Delikatesa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3E0A45" w:rsidRDefault="00113097" w:rsidP="00124389">
            <w:pPr>
              <w:rPr>
                <w:noProof/>
              </w:rPr>
            </w:pPr>
          </w:p>
        </w:tc>
      </w:tr>
      <w:tr w:rsidR="00113097" w:rsidRPr="003E0A45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3E0A45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3E0A45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3E0A45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3E0A45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3E0A45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3E0A45" w:rsidRDefault="00000000" w:rsidP="00124389">
            <w:pPr>
              <w:rPr>
                <w:noProof/>
              </w:rPr>
            </w:pPr>
            <w:sdt>
              <w:sdtPr>
                <w:rPr>
                  <w:rStyle w:val="Zvraznenie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3E0A45">
                  <w:rPr>
                    <w:rStyle w:val="Zvraznenie"/>
                    <w:lang w:bidi="sk-SK"/>
                  </w:rPr>
                  <w:t>Pre:</w:t>
                </w:r>
              </w:sdtContent>
            </w:sdt>
            <w:r w:rsidR="00113097" w:rsidRPr="003E0A45">
              <w:rPr>
                <w:noProof/>
                <w:lang w:bidi="sk-SK"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 w:rsidRPr="003E0A45">
                  <w:rPr>
                    <w:lang w:bidi="sk-SK"/>
                  </w:rPr>
                  <w:t>Eva Krajčovičová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3E0A45" w:rsidRDefault="00113097" w:rsidP="00124389">
            <w:pPr>
              <w:rPr>
                <w:noProof/>
              </w:rPr>
            </w:pPr>
          </w:p>
        </w:tc>
      </w:tr>
      <w:tr w:rsidR="00113097" w:rsidRPr="003E0A45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3E0A45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3E0A45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3E0A45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3E0A45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3E0A45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3E0A45" w:rsidRDefault="00000000" w:rsidP="00124389">
            <w:pPr>
              <w:rPr>
                <w:noProof/>
              </w:rPr>
            </w:pPr>
            <w:sdt>
              <w:sdtPr>
                <w:rPr>
                  <w:rStyle w:val="Zvraznenie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3E0A45">
                  <w:rPr>
                    <w:rStyle w:val="Zvraznenie"/>
                    <w:lang w:bidi="sk-SK"/>
                  </w:rPr>
                  <w:t>Od:</w:t>
                </w:r>
              </w:sdtContent>
            </w:sdt>
            <w:r w:rsidR="00113097" w:rsidRPr="003E0A45">
              <w:rPr>
                <w:noProof/>
                <w:lang w:bidi="sk-SK"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 w:rsidRPr="003E0A45">
                  <w:rPr>
                    <w:lang w:bidi="sk-SK"/>
                  </w:rPr>
                  <w:t>Marika Nováková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3E0A45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Pr="003E0A45" w:rsidRDefault="009F61C3"/>
    <w:sectPr w:rsidR="009F61C3" w:rsidRPr="003E0A45" w:rsidSect="00D33BE2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B0174" w14:textId="77777777" w:rsidR="00676E74" w:rsidRDefault="00676E74" w:rsidP="009F61C3">
      <w:r>
        <w:separator/>
      </w:r>
    </w:p>
  </w:endnote>
  <w:endnote w:type="continuationSeparator" w:id="0">
    <w:p w14:paraId="2310A6DC" w14:textId="77777777" w:rsidR="00676E74" w:rsidRDefault="00676E74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EE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7FAC7" w14:textId="77777777" w:rsidR="00676E74" w:rsidRDefault="00676E74" w:rsidP="009F61C3">
      <w:r>
        <w:separator/>
      </w:r>
    </w:p>
  </w:footnote>
  <w:footnote w:type="continuationSeparator" w:id="0">
    <w:p w14:paraId="2C44308B" w14:textId="77777777" w:rsidR="00676E74" w:rsidRDefault="00676E74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D13E4"/>
    <w:rsid w:val="001F7DD8"/>
    <w:rsid w:val="00267552"/>
    <w:rsid w:val="002D2ED6"/>
    <w:rsid w:val="00315A08"/>
    <w:rsid w:val="003355A9"/>
    <w:rsid w:val="00387368"/>
    <w:rsid w:val="003E0A45"/>
    <w:rsid w:val="00441C18"/>
    <w:rsid w:val="0047370B"/>
    <w:rsid w:val="004A16A6"/>
    <w:rsid w:val="004B7353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76E74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45870"/>
    <w:rsid w:val="00967828"/>
    <w:rsid w:val="009B5352"/>
    <w:rsid w:val="009F61C3"/>
    <w:rsid w:val="00A84DBD"/>
    <w:rsid w:val="00B94575"/>
    <w:rsid w:val="00BA15F1"/>
    <w:rsid w:val="00C522E0"/>
    <w:rsid w:val="00C55A28"/>
    <w:rsid w:val="00C80FDF"/>
    <w:rsid w:val="00C958C5"/>
    <w:rsid w:val="00D26E7A"/>
    <w:rsid w:val="00D33BE2"/>
    <w:rsid w:val="00D353D8"/>
    <w:rsid w:val="00DE4C0C"/>
    <w:rsid w:val="00E531BB"/>
    <w:rsid w:val="00E605B6"/>
    <w:rsid w:val="00E7586C"/>
    <w:rsid w:val="00E93B9F"/>
    <w:rsid w:val="00EB32BD"/>
    <w:rsid w:val="00EE668B"/>
    <w:rsid w:val="00FF1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sk-SK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3742D"/>
  </w:style>
  <w:style w:type="paragraph" w:styleId="Nadpis1">
    <w:name w:val="heading 1"/>
    <w:basedOn w:val="Normlny"/>
    <w:next w:val="Normlny"/>
    <w:link w:val="Nadpis1Char"/>
    <w:uiPriority w:val="9"/>
    <w:qFormat/>
    <w:rsid w:val="003E0A45"/>
    <w:pPr>
      <w:spacing w:after="480"/>
      <w:outlineLvl w:val="0"/>
    </w:pPr>
    <w:rPr>
      <w:rFonts w:asciiTheme="majorHAnsi" w:hAnsiTheme="majorHAnsi" w:cs="Times New Roman (Body CS)"/>
      <w:b/>
      <w:bCs/>
      <w:caps/>
      <w:spacing w:val="30"/>
      <w:sz w:val="84"/>
      <w:szCs w:val="96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Nadpis4">
    <w:name w:val="heading 4"/>
    <w:basedOn w:val="Normlny"/>
    <w:next w:val="Normlny"/>
    <w:link w:val="Nadpis4Cha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l1">
    <w:name w:val="Štýl1"/>
    <w:basedOn w:val="Normlnatabuka"/>
    <w:uiPriority w:val="99"/>
    <w:rsid w:val="00592F4D"/>
    <w:rPr>
      <w:rFonts w:ascii="The Hand" w:hAnsi="The Hand"/>
      <w:b/>
    </w:rPr>
    <w:tblPr/>
  </w:style>
  <w:style w:type="table" w:styleId="Mriekatabuky">
    <w:name w:val="Table Grid"/>
    <w:basedOn w:val="Normlnatabuka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Predvolenpsmoodseku"/>
    <w:link w:val="Nadpis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Nadpis1Char">
    <w:name w:val="Nadpis 1 Char"/>
    <w:basedOn w:val="Predvolenpsmoodseku"/>
    <w:link w:val="Nadpis1"/>
    <w:uiPriority w:val="9"/>
    <w:rsid w:val="003E0A45"/>
    <w:rPr>
      <w:rFonts w:asciiTheme="majorHAnsi" w:hAnsiTheme="majorHAnsi" w:cs="Times New Roman (Body CS)"/>
      <w:b/>
      <w:bCs/>
      <w:caps/>
      <w:spacing w:val="30"/>
      <w:sz w:val="84"/>
      <w:szCs w:val="96"/>
    </w:rPr>
  </w:style>
  <w:style w:type="character" w:customStyle="1" w:styleId="Nadpis3Char">
    <w:name w:val="Nadpis 3 Char"/>
    <w:basedOn w:val="Predvolenpsmoodseku"/>
    <w:link w:val="Nadpis3"/>
    <w:uiPriority w:val="9"/>
    <w:rsid w:val="0089097D"/>
    <w:rPr>
      <w:b/>
      <w:bCs/>
      <w:noProof/>
      <w:sz w:val="32"/>
      <w:szCs w:val="32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C522E0"/>
    <w:rPr>
      <w:rFonts w:ascii="Cambria" w:hAnsi="Cambria"/>
      <w:color w:val="002F37"/>
    </w:rPr>
  </w:style>
  <w:style w:type="paragraph" w:styleId="Hlavika">
    <w:name w:val="header"/>
    <w:basedOn w:val="Normlny"/>
    <w:link w:val="Hlavika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HlavikaChar">
    <w:name w:val="Hlavička Char"/>
    <w:basedOn w:val="Predvolenpsmoodseku"/>
    <w:link w:val="Hlavika"/>
    <w:uiPriority w:val="99"/>
    <w:semiHidden/>
    <w:rsid w:val="00C522E0"/>
  </w:style>
  <w:style w:type="paragraph" w:styleId="Pta">
    <w:name w:val="footer"/>
    <w:basedOn w:val="Normlny"/>
    <w:link w:val="Pta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PtaChar">
    <w:name w:val="Päta Char"/>
    <w:basedOn w:val="Predvolenpsmoodseku"/>
    <w:link w:val="Pta"/>
    <w:uiPriority w:val="99"/>
    <w:semiHidden/>
    <w:rsid w:val="00C522E0"/>
  </w:style>
  <w:style w:type="character" w:styleId="Zstupntext">
    <w:name w:val="Placeholder Text"/>
    <w:basedOn w:val="Predvolenpsmoodseku"/>
    <w:uiPriority w:val="99"/>
    <w:semiHidden/>
    <w:rsid w:val="001111BE"/>
    <w:rPr>
      <w:color w:val="808080"/>
    </w:rPr>
  </w:style>
  <w:style w:type="character" w:styleId="Zvraznenie">
    <w:name w:val="Emphasis"/>
    <w:basedOn w:val="Predvolenpsmoodseku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963DFE" w:rsidP="00963DFE">
          <w:pPr>
            <w:pStyle w:val="B3481A8F9D9A4FEC9F48306971BD088B1"/>
          </w:pPr>
          <w:r w:rsidRPr="003E0A45">
            <w:rPr>
              <w:lang w:bidi="sk-SK"/>
            </w:rPr>
            <w:t>Eva Krajčovičová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963DFE" w:rsidP="00963DFE">
          <w:pPr>
            <w:pStyle w:val="4E5967A1A0FF46C4A20005D4C7874B491"/>
          </w:pPr>
          <w:r w:rsidRPr="003E0A45">
            <w:rPr>
              <w:lang w:bidi="sk-SK"/>
            </w:rPr>
            <w:t>Marika Nováková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963DFE" w:rsidP="00963DFE">
          <w:pPr>
            <w:pStyle w:val="68FFEE22FCAA4D899E9D6C4084E7F5BF1"/>
          </w:pPr>
          <w:r w:rsidRPr="003E0A45">
            <w:rPr>
              <w:rStyle w:val="Zvraznenie"/>
              <w:lang w:bidi="sk-SK"/>
            </w:rPr>
            <w:t>Pre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963DFE" w:rsidP="00963DFE">
          <w:pPr>
            <w:pStyle w:val="74360EC232BA4512B4F061C15385B8351"/>
          </w:pPr>
          <w:r w:rsidRPr="003E0A45">
            <w:rPr>
              <w:rStyle w:val="Zvraznenie"/>
              <w:lang w:bidi="sk-SK"/>
            </w:rPr>
            <w:t>Od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963DFE" w:rsidP="00963DFE">
          <w:pPr>
            <w:pStyle w:val="3D6331F83E63437697EE51E856F706591"/>
          </w:pPr>
          <w:r w:rsidRPr="003E0A45">
            <w:rPr>
              <w:lang w:bidi="sk-SK"/>
            </w:rPr>
            <w:t>ŠPECIÁLNY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963DFE" w:rsidP="00963DFE">
          <w:pPr>
            <w:pStyle w:val="8626F17859C944E88D6CC2A5877814511"/>
          </w:pPr>
          <w:r w:rsidRPr="003E0A45">
            <w:rPr>
              <w:lang w:bidi="sk-SK"/>
            </w:rPr>
            <w:t>DARČEK PRE TEBA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963DFE" w:rsidP="00963DFE">
          <w:pPr>
            <w:pStyle w:val="18E19C50845C406591D1E4783D3443B21"/>
          </w:pPr>
          <w:r w:rsidRPr="003E0A45">
            <w:rPr>
              <w:lang w:bidi="sk-SK"/>
            </w:rPr>
            <w:t>Toto je poukaz na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963DFE" w:rsidP="00963DFE">
          <w:pPr>
            <w:pStyle w:val="D4F5F216E2DA4EC386FABF8B99F4E09E"/>
          </w:pPr>
          <w:r w:rsidRPr="003E0A45">
            <w:rPr>
              <w:noProof/>
              <w:lang w:bidi="sk-SK"/>
            </w:rPr>
            <w:t>50 EUR v pekárni Delikatesa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963DFE" w:rsidP="00963DFE">
          <w:pPr>
            <w:pStyle w:val="62E3136BE6B14E58B6DB0904018A80EF1"/>
          </w:pPr>
          <w:r w:rsidRPr="003E0A45">
            <w:rPr>
              <w:lang w:bidi="sk-SK"/>
            </w:rPr>
            <w:t>ŠPECIÁLNY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963DFE" w:rsidP="00963DFE">
          <w:pPr>
            <w:pStyle w:val="C0C9EF9C157E44C790ED3FD7735EEDB61"/>
          </w:pPr>
          <w:r w:rsidRPr="003E0A45">
            <w:rPr>
              <w:lang w:bidi="sk-SK"/>
            </w:rPr>
            <w:t>DARČEK PRE TEBA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963DFE" w:rsidP="00963DFE">
          <w:pPr>
            <w:pStyle w:val="14EFE768AD3E4BF891DEDEF950B087361"/>
          </w:pPr>
          <w:r w:rsidRPr="003E0A45">
            <w:rPr>
              <w:lang w:bidi="sk-SK"/>
            </w:rPr>
            <w:t>Toto je poukaz na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963DFE" w:rsidP="00963DFE">
          <w:pPr>
            <w:pStyle w:val="43D40489CB9B4F8FA4494AEDA3150F48"/>
          </w:pPr>
          <w:r w:rsidRPr="003E0A45">
            <w:rPr>
              <w:noProof/>
              <w:lang w:bidi="sk-SK"/>
            </w:rPr>
            <w:t>50 EUR v pekárni Delikatesa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963DFE" w:rsidP="00963DFE">
          <w:pPr>
            <w:pStyle w:val="C55534FB2E234094A55FB165493FCE9D"/>
          </w:pPr>
          <w:r w:rsidRPr="003E0A45">
            <w:rPr>
              <w:rStyle w:val="Zvraznenie"/>
              <w:lang w:bidi="sk-SK"/>
            </w:rPr>
            <w:t>Pre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963DFE" w:rsidP="00963DFE">
          <w:pPr>
            <w:pStyle w:val="C6330265204449A2B96C973CACCC652B1"/>
          </w:pPr>
          <w:r w:rsidRPr="003E0A45">
            <w:rPr>
              <w:lang w:bidi="sk-SK"/>
            </w:rPr>
            <w:t>Eva Krajčovičová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963DFE" w:rsidP="00963DFE">
          <w:pPr>
            <w:pStyle w:val="A075C4359FC94BCCAE3252570B6BB3D9"/>
          </w:pPr>
          <w:r w:rsidRPr="003E0A45">
            <w:rPr>
              <w:rStyle w:val="Zvraznenie"/>
              <w:lang w:bidi="sk-SK"/>
            </w:rPr>
            <w:t>Od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963DFE" w:rsidP="00963DFE">
          <w:pPr>
            <w:pStyle w:val="A7B73012CD9142B495B5CD11E47BF9421"/>
          </w:pPr>
          <w:r w:rsidRPr="003E0A45">
            <w:rPr>
              <w:lang w:bidi="sk-SK"/>
            </w:rPr>
            <w:t>Marika Nováková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EE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E36EF"/>
    <w:rsid w:val="002B47A6"/>
    <w:rsid w:val="00553BA7"/>
    <w:rsid w:val="0062370A"/>
    <w:rsid w:val="00680AD7"/>
    <w:rsid w:val="00715714"/>
    <w:rsid w:val="008228D0"/>
    <w:rsid w:val="00963DFE"/>
    <w:rsid w:val="0096745C"/>
    <w:rsid w:val="00993572"/>
    <w:rsid w:val="00A330B0"/>
    <w:rsid w:val="00A66E6F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963DFE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Zvraznenie">
    <w:name w:val="Emphasis"/>
    <w:basedOn w:val="Predvolenpsmoodseku"/>
    <w:uiPriority w:val="20"/>
    <w:qFormat/>
    <w:rsid w:val="00963DFE"/>
    <w:rPr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680AD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963DFE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963DFE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84"/>
      <w:szCs w:val="96"/>
    </w:rPr>
  </w:style>
  <w:style w:type="paragraph" w:customStyle="1" w:styleId="18E19C50845C406591D1E4783D3443B21">
    <w:name w:val="18E19C50845C406591D1E4783D3443B21"/>
    <w:rsid w:val="00963DFE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963DF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963DF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963DF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963DF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963DF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963DFE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963DFE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84"/>
      <w:szCs w:val="96"/>
    </w:rPr>
  </w:style>
  <w:style w:type="paragraph" w:customStyle="1" w:styleId="14EFE768AD3E4BF891DEDEF950B087361">
    <w:name w:val="14EFE768AD3E4BF891DEDEF950B087361"/>
    <w:rsid w:val="00963DFE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963DF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963DF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963DF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963DF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963DF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3.xml><?xml version="1.0" encoding="utf-8"?>
<ds:datastoreItem xmlns:ds="http://schemas.openxmlformats.org/officeDocument/2006/customXml" ds:itemID="{27101C1A-61F5-4E61-9DA0-311711679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F368533C-001B-480A-B5B3-6035E4F1BD3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1.xml><?xml version="1.0" encoding="utf-8"?>
<ds:datastoreItem xmlns:ds="http://schemas.openxmlformats.org/officeDocument/2006/customXml" ds:itemID="{5E743FE7-55A6-4CCA-BCB3-4AE5CE275C49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45</ap:Words>
  <ap:Characters>258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302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15T08:10:00Z</dcterms:created>
  <dcterms:modified xsi:type="dcterms:W3CDTF">2022-07-19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